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bookmarkStart w:id="24" w:name="customize-the-tables-appearance-ii"/>
    <w:p>
      <w:pPr>
        <w:pStyle w:val="Heading3"/>
      </w:pPr>
      <w:r>
        <w:rPr>
          <w:b/>
          <w:bCs/>
        </w:rPr>
        <w:t xml:space="preserve">Customize the table’s appearance I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parate the Number and Percentage Columns</w:t>
      </w:r>
      <w:r>
        <w:t xml:space="preserve">: Split the n (count) and p (percentage) values into two separate columns in the tab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ght-align the Number and Percentage Columns</w:t>
      </w:r>
      <w:r>
        <w:t xml:space="preserve">: Apply cell_text(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 to these colum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bel the Columns as n and col%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d Colors</w:t>
      </w:r>
      <w:r>
        <w:t xml:space="preserve">: Apply cell_fill() for background colors and/or cell_text() for text colors to enhance readability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AE9F7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%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%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4"/>
    <w:bookmarkStart w:id="28" w:name="code-available"/>
    <w:p>
      <w:pPr>
        <w:pStyle w:val="Heading2"/>
      </w:pPr>
      <w:r>
        <w:rPr>
          <w:b/>
          <w:bCs/>
        </w:rPr>
        <w:t xml:space="preserve">Code Available</w:t>
      </w:r>
    </w:p>
    <w:bookmarkStart w:id="25" w:name="code-to-produce-the-example-basic-table"/>
    <w:p>
      <w:pPr>
        <w:pStyle w:val="Heading3"/>
      </w:pPr>
      <w:r>
        <w:t xml:space="preserve">Code to produce the 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"</w:t>
      </w:r>
      <w:r>
        <w:rPr>
          <w:rStyle w:val="NormalTok"/>
        </w:rPr>
        <w:t xml:space="preserve">)</w:t>
      </w:r>
    </w:p>
    <w:bookmarkEnd w:id="25"/>
    <w:bookmarkStart w:id="26" w:name="code-to-produce-the-customized-table-i"/>
    <w:p>
      <w:pPr>
        <w:pStyle w:val="Heading3"/>
      </w:pPr>
      <w:r>
        <w:t xml:space="preserve">Code to produce the customized table I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, Gender, Age, AgeDecade, Race1, BMI_WHO, Education, </w:t>
      </w:r>
      <w:r>
        <w:br/>
      </w:r>
      <w:r>
        <w:rPr>
          <w:rStyle w:val="NormalTok"/>
        </w:rPr>
        <w:t xml:space="preserve">    MaritalStatus, HHIncome, Work, Diabe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total column to the far end of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6"/>
    <w:bookmarkStart w:id="27" w:name="code-to-produce-the-customized-table-ii"/>
    <w:p>
      <w:pPr>
        <w:pStyle w:val="Heading3"/>
      </w:pPr>
      <w:r>
        <w:t xml:space="preserve">Code to produce the customized table II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{p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, Gender, Age, AgeDecade, Race1, BMI_WHO, Education, </w:t>
      </w:r>
      <w:r>
        <w:br/>
      </w:r>
      <w:r>
        <w:rPr>
          <w:rStyle w:val="NormalTok"/>
        </w:rPr>
        <w:t xml:space="preserve">        MaritalStatus, HHIncome, Work, Diabet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arrange the number and percentag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1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1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2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1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0_1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summary statistics for the continuous variable in the % column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ol%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ol%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ol%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spanning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_1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_1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With Diabetes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_2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Without Diabetes**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stat_0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_0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all columns except the labe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Adding some colors to the tables</w:t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4E6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pply the background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every second row (alternating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spanne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10:28:01Z</dcterms:created>
  <dcterms:modified xsi:type="dcterms:W3CDTF">2025-02-09T10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